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7EB2F608" w14:textId="5E87E9AB" w:rsidR="001E24C1" w:rsidRPr="00A9406C" w:rsidRDefault="00817326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ffiliation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 Corporation</w:t>
      </w:r>
    </w:p>
    <w:p w14:paraId="32959335" w14:textId="77777777" w:rsidR="00133B69" w:rsidRPr="00A9406C" w:rsidRDefault="001E24C1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ddress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753, Shimonumabe, Nakahara-ku, Kawasaki-shi, Kanagawa 211-8666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1CF9E01D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Pr="005C1D4B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3C7F764C" w14:textId="77777777" w:rsidR="00FF576A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upervisor: Professor H. Imai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38351004" w14:textId="77777777" w:rsidR="001E24C1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or H. Imai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5BDB274F" w14:textId="77777777" w:rsidR="001E24C1" w:rsidRPr="00A9406C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 M. Muramatsu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187FEB24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er at NEC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Daisuke Kitakoshi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011 IEEE International Conference on Granular Computing (</w:t>
      </w:r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anori Maeha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Yutaro Yamaguchi, Naonori Kakimu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Tomoaki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1:14,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7777777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: a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ichi Kawarabayashi, and Alex Thomo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Naonori Kakimura, Takuro Fukunaga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ya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656F01C9" w14:textId="59418900" w:rsidR="00AB07D1" w:rsidRDefault="00AB07D1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Tomoya Sakai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2021 SIAM International Conference on Data Mining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6EDF27EA" w14:textId="0BF411DE" w:rsidR="00AB07D1" w:rsidRDefault="00AB07D1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24th International Conference on Artificial Intelligence and Statistics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2D5E18C3" w14:textId="486757B4" w:rsidR="004C26BE" w:rsidRPr="00AB07D1" w:rsidRDefault="004C26BE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C26BE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26BE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Tatsuya Matsuoka, Shinji Ito, and </w:t>
      </w:r>
      <w:r w:rsidRPr="00477A24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0FDC9A0F" w14:textId="6D535047" w:rsidR="00BA3CF8" w:rsidRPr="001B3B98" w:rsidRDefault="00BA3CF8" w:rsidP="001B3B98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lastRenderedPageBreak/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C015F65" w:rsidR="00EC33D3" w:rsidRPr="00A9406C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3rd Place (with Izuru Matsuura and Masafumi Yabu), ACM International Collegiate Programming Contest Asia Regional Contest 2012 in Tokyo, Tokyo, Japan</w:t>
      </w:r>
    </w:p>
    <w:p w14:paraId="3546EE3C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14th Place (with Izuru Matsuura and Masafumi Yabu), ACM International Collegiate Programming Contest World Finals 2013, St. Petersburg, Russia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228D269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subreviewer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</w:p>
    <w:p w14:paraId="2E0DEA08" w14:textId="313894AB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2BFF15" w14:textId="77777777" w:rsidR="00176527" w:rsidRDefault="00176527" w:rsidP="008438C5">
      <w:r>
        <w:separator/>
      </w:r>
    </w:p>
  </w:endnote>
  <w:endnote w:type="continuationSeparator" w:id="0">
    <w:p w14:paraId="0F82DF32" w14:textId="77777777" w:rsidR="00176527" w:rsidRDefault="00176527" w:rsidP="0084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3DE8C" w14:textId="77777777" w:rsidR="00477A24" w:rsidRDefault="00477A2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4E482" w14:textId="1E9A7D58" w:rsidR="009A0A73" w:rsidRPr="009A0A73" w:rsidRDefault="00477A24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February 10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6456FF" w14:textId="77777777" w:rsidR="00477A24" w:rsidRDefault="00477A24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3DC4C1" w14:textId="77777777" w:rsidR="00176527" w:rsidRDefault="00176527" w:rsidP="008438C5">
      <w:r>
        <w:separator/>
      </w:r>
    </w:p>
  </w:footnote>
  <w:footnote w:type="continuationSeparator" w:id="0">
    <w:p w14:paraId="04554333" w14:textId="77777777" w:rsidR="00176527" w:rsidRDefault="00176527" w:rsidP="008438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01BB90" w14:textId="77777777" w:rsidR="00477A24" w:rsidRDefault="00477A24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E0E5E" w14:textId="77777777" w:rsidR="00477A24" w:rsidRDefault="00477A24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6389B9" w14:textId="77777777" w:rsidR="00477A24" w:rsidRDefault="00477A24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K0FAGpZMjstAAAA"/>
  </w:docVars>
  <w:rsids>
    <w:rsidRoot w:val="006412BE"/>
    <w:rsid w:val="0000351C"/>
    <w:rsid w:val="00004296"/>
    <w:rsid w:val="00010D70"/>
    <w:rsid w:val="000360A5"/>
    <w:rsid w:val="0003612F"/>
    <w:rsid w:val="00066F25"/>
    <w:rsid w:val="000700CA"/>
    <w:rsid w:val="000F2E74"/>
    <w:rsid w:val="000F603A"/>
    <w:rsid w:val="00124997"/>
    <w:rsid w:val="00133B69"/>
    <w:rsid w:val="00176527"/>
    <w:rsid w:val="00191B40"/>
    <w:rsid w:val="0019215F"/>
    <w:rsid w:val="00195091"/>
    <w:rsid w:val="001A062A"/>
    <w:rsid w:val="001A3EE0"/>
    <w:rsid w:val="001B3B98"/>
    <w:rsid w:val="001B540E"/>
    <w:rsid w:val="001B5DB0"/>
    <w:rsid w:val="001C33A0"/>
    <w:rsid w:val="001D07BF"/>
    <w:rsid w:val="001E24C1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2D64AC"/>
    <w:rsid w:val="00302CE0"/>
    <w:rsid w:val="00303EAF"/>
    <w:rsid w:val="00330165"/>
    <w:rsid w:val="00373C0B"/>
    <w:rsid w:val="003800AE"/>
    <w:rsid w:val="003938A3"/>
    <w:rsid w:val="003A5363"/>
    <w:rsid w:val="003A5E69"/>
    <w:rsid w:val="003E4786"/>
    <w:rsid w:val="00404DFA"/>
    <w:rsid w:val="00433D4A"/>
    <w:rsid w:val="00435391"/>
    <w:rsid w:val="004468FE"/>
    <w:rsid w:val="00477A24"/>
    <w:rsid w:val="004A2E5F"/>
    <w:rsid w:val="004C1C43"/>
    <w:rsid w:val="004C24F3"/>
    <w:rsid w:val="004C26BE"/>
    <w:rsid w:val="004C2B9B"/>
    <w:rsid w:val="004C59D1"/>
    <w:rsid w:val="004D29A8"/>
    <w:rsid w:val="004E1D6F"/>
    <w:rsid w:val="004E6810"/>
    <w:rsid w:val="004F7BCF"/>
    <w:rsid w:val="0050531A"/>
    <w:rsid w:val="0052297D"/>
    <w:rsid w:val="00544715"/>
    <w:rsid w:val="00555065"/>
    <w:rsid w:val="00556843"/>
    <w:rsid w:val="00560537"/>
    <w:rsid w:val="005705DD"/>
    <w:rsid w:val="00586396"/>
    <w:rsid w:val="00590A2A"/>
    <w:rsid w:val="00595908"/>
    <w:rsid w:val="005A1DF4"/>
    <w:rsid w:val="005A4FD5"/>
    <w:rsid w:val="005C1D4B"/>
    <w:rsid w:val="00616D7B"/>
    <w:rsid w:val="006377F3"/>
    <w:rsid w:val="006412BE"/>
    <w:rsid w:val="0066284C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87961"/>
    <w:rsid w:val="007B27EF"/>
    <w:rsid w:val="007C44DB"/>
    <w:rsid w:val="007D4C25"/>
    <w:rsid w:val="007E2A32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F2104"/>
    <w:rsid w:val="00A30554"/>
    <w:rsid w:val="00A32E6A"/>
    <w:rsid w:val="00A42877"/>
    <w:rsid w:val="00A71F37"/>
    <w:rsid w:val="00A9406C"/>
    <w:rsid w:val="00AB03D5"/>
    <w:rsid w:val="00AB07D1"/>
    <w:rsid w:val="00AD27CD"/>
    <w:rsid w:val="00AE3B47"/>
    <w:rsid w:val="00B049FE"/>
    <w:rsid w:val="00B1319A"/>
    <w:rsid w:val="00B16A2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95622"/>
    <w:rsid w:val="00CB0F74"/>
    <w:rsid w:val="00CB3D4A"/>
    <w:rsid w:val="00CB5E25"/>
    <w:rsid w:val="00CE605F"/>
    <w:rsid w:val="00CF1A78"/>
    <w:rsid w:val="00D15ACB"/>
    <w:rsid w:val="00D2795F"/>
    <w:rsid w:val="00D50C17"/>
    <w:rsid w:val="00D66454"/>
    <w:rsid w:val="00DB0F74"/>
    <w:rsid w:val="00DB1F38"/>
    <w:rsid w:val="00DE5E29"/>
    <w:rsid w:val="00E03EE1"/>
    <w:rsid w:val="00E1656F"/>
    <w:rsid w:val="00E21CF3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57353"/>
    <w:rsid w:val="00F630A7"/>
    <w:rsid w:val="00F72911"/>
    <w:rsid w:val="00F72B8F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4230/LIPIcs.STACS.2018.41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1</TotalTime>
  <Pages>4</Pages>
  <Words>1276</Words>
  <Characters>7274</Characters>
  <Application>Microsoft Office Word</Application>
  <DocSecurity>0</DocSecurity>
  <Lines>60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51</cp:revision>
  <cp:lastPrinted>2019-12-30T14:27:00Z</cp:lastPrinted>
  <dcterms:created xsi:type="dcterms:W3CDTF">2016-02-28T10:56:00Z</dcterms:created>
  <dcterms:modified xsi:type="dcterms:W3CDTF">2021-02-10T08:07:00Z</dcterms:modified>
</cp:coreProperties>
</file>